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C3E37" w14:textId="6BB51995" w:rsidR="001F49D8" w:rsidRDefault="00700029">
      <w:r>
        <w:rPr>
          <w:noProof/>
        </w:rPr>
        <w:drawing>
          <wp:inline distT="0" distB="0" distL="0" distR="0" wp14:anchorId="1DA34D63" wp14:editId="15E06B08">
            <wp:extent cx="5731510" cy="654685"/>
            <wp:effectExtent l="0" t="0" r="2540" b="0"/>
            <wp:docPr id="1574808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808952" name="Picture 157480895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22D">
        <w:rPr>
          <w:noProof/>
        </w:rPr>
        <w:t xml:space="preserve"> </w:t>
      </w:r>
    </w:p>
    <w:p w14:paraId="7D9AE591" w14:textId="54528114" w:rsidR="007D4BDD" w:rsidRPr="00D13B78" w:rsidRDefault="007D4BDD" w:rsidP="00D13B78">
      <w:pPr>
        <w:jc w:val="center"/>
        <w:rPr>
          <w:color w:val="44546A" w:themeColor="text2"/>
        </w:rPr>
      </w:pPr>
    </w:p>
    <w:p w14:paraId="62A8FBC2" w14:textId="77777777" w:rsidR="00875D14" w:rsidRPr="003B690A" w:rsidRDefault="00875D14" w:rsidP="00875D14">
      <w:pPr>
        <w:ind w:left="-142"/>
        <w:jc w:val="center"/>
      </w:pPr>
      <w:r w:rsidRPr="00D57FFC">
        <w:t>SEMINĀRS UZŅĒMĒJIEM</w:t>
      </w:r>
    </w:p>
    <w:p w14:paraId="07CF25BC" w14:textId="77777777" w:rsidR="00875D14" w:rsidRDefault="00875D14" w:rsidP="00875D14">
      <w:pPr>
        <w:ind w:left="-142"/>
        <w:jc w:val="center"/>
        <w:rPr>
          <w:b/>
          <w:bCs/>
          <w:sz w:val="36"/>
          <w:szCs w:val="36"/>
        </w:rPr>
      </w:pPr>
      <w:r w:rsidRPr="00120931">
        <w:rPr>
          <w:b/>
          <w:bCs/>
          <w:sz w:val="36"/>
          <w:szCs w:val="36"/>
        </w:rPr>
        <w:t>"</w:t>
      </w:r>
      <w:r w:rsidRPr="00650BB7">
        <w:rPr>
          <w:b/>
          <w:bCs/>
          <w:sz w:val="36"/>
          <w:szCs w:val="36"/>
        </w:rPr>
        <w:t>UZŅĒMUMU DIGITALIZĀCIJA. RISINĀJUMI, PIEREDZE UN PIEEJAMAIS ATBALSTS"</w:t>
      </w:r>
    </w:p>
    <w:p w14:paraId="02838BEE" w14:textId="437B6D05" w:rsidR="00304272" w:rsidRPr="003B690A" w:rsidRDefault="001A66C2" w:rsidP="003B690A">
      <w:pPr>
        <w:ind w:left="-142"/>
        <w:jc w:val="center"/>
      </w:pPr>
      <w:r>
        <w:t>13</w:t>
      </w:r>
      <w:r w:rsidR="00A44A57" w:rsidRPr="003B690A">
        <w:t>.</w:t>
      </w:r>
      <w:r>
        <w:t>10</w:t>
      </w:r>
      <w:r w:rsidR="00A44A57" w:rsidRPr="003B690A">
        <w:t xml:space="preserve">.2023 / </w:t>
      </w:r>
      <w:r>
        <w:t>Smiltene</w:t>
      </w:r>
      <w:r w:rsidR="00A44A57" w:rsidRPr="003B690A">
        <w:t xml:space="preserve">, </w:t>
      </w:r>
      <w:r w:rsidR="008B1CBB">
        <w:t>Dakteru iela 27</w:t>
      </w:r>
      <w:r w:rsidR="004D0D2D">
        <w:t xml:space="preserve"> (</w:t>
      </w:r>
      <w:r w:rsidR="008E19BD" w:rsidRPr="008E19BD">
        <w:t>Smiltenes vidusskolas bibliotēkas telp</w:t>
      </w:r>
      <w:r w:rsidR="008E19BD">
        <w:t>ās</w:t>
      </w:r>
      <w:r w:rsidR="00D276A7">
        <w:t>)</w:t>
      </w:r>
    </w:p>
    <w:p w14:paraId="667E8296" w14:textId="5663C64B" w:rsidR="00490D27" w:rsidRPr="00F60199" w:rsidRDefault="003F6240" w:rsidP="00F60199">
      <w:pPr>
        <w:jc w:val="center"/>
        <w:rPr>
          <w:b/>
          <w:bCs/>
          <w:sz w:val="32"/>
          <w:szCs w:val="32"/>
        </w:rPr>
      </w:pPr>
      <w:r w:rsidRPr="00A44A57">
        <w:rPr>
          <w:b/>
          <w:bCs/>
          <w:sz w:val="32"/>
          <w:szCs w:val="32"/>
        </w:rPr>
        <w:t>PROGRAMMA</w:t>
      </w:r>
      <w:r w:rsidR="00A73C22">
        <w:rPr>
          <w:b/>
          <w:bCs/>
          <w:sz w:val="32"/>
          <w:szCs w:val="32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53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938"/>
      </w:tblGrid>
      <w:tr w:rsidR="003F6240" w14:paraId="7585C3A7" w14:textId="77777777" w:rsidTr="00700029">
        <w:tc>
          <w:tcPr>
            <w:tcW w:w="1701" w:type="dxa"/>
            <w:shd w:val="clear" w:color="auto" w:fill="73A3A5"/>
          </w:tcPr>
          <w:p w14:paraId="118559F6" w14:textId="56B78C55" w:rsidR="003F6240" w:rsidRPr="001E7069" w:rsidRDefault="002E10EB" w:rsidP="003F6240">
            <w:pPr>
              <w:rPr>
                <w:b/>
                <w:bCs/>
              </w:rPr>
            </w:pPr>
            <w:r>
              <w:rPr>
                <w:b/>
                <w:bCs/>
              </w:rPr>
              <w:t>12:30</w:t>
            </w:r>
            <w:r w:rsidR="003F6240" w:rsidRPr="001E7069">
              <w:rPr>
                <w:b/>
                <w:bCs/>
              </w:rPr>
              <w:t>-1</w:t>
            </w:r>
            <w:r>
              <w:rPr>
                <w:b/>
                <w:bCs/>
              </w:rPr>
              <w:t>3</w:t>
            </w:r>
            <w:r w:rsidR="003F6240" w:rsidRPr="001E7069">
              <w:rPr>
                <w:b/>
                <w:bCs/>
              </w:rPr>
              <w:t>:00</w:t>
            </w:r>
          </w:p>
        </w:tc>
        <w:tc>
          <w:tcPr>
            <w:tcW w:w="7938" w:type="dxa"/>
            <w:shd w:val="clear" w:color="auto" w:fill="73A3A5"/>
          </w:tcPr>
          <w:p w14:paraId="43D8F6ED" w14:textId="193129C7" w:rsidR="003F6240" w:rsidRPr="007A5DEE" w:rsidRDefault="003F6240" w:rsidP="003F6240">
            <w:pPr>
              <w:rPr>
                <w:b/>
                <w:bCs/>
              </w:rPr>
            </w:pPr>
            <w:r w:rsidRPr="007A5DEE">
              <w:rPr>
                <w:b/>
                <w:bCs/>
                <w:i/>
                <w:iCs/>
              </w:rPr>
              <w:t>Reģistrācija,  kafija un uzkodas</w:t>
            </w:r>
          </w:p>
        </w:tc>
      </w:tr>
      <w:tr w:rsidR="003F6240" w14:paraId="392A7F7A" w14:textId="77777777" w:rsidTr="00700029">
        <w:tc>
          <w:tcPr>
            <w:tcW w:w="1701" w:type="dxa"/>
          </w:tcPr>
          <w:p w14:paraId="7FF8F349" w14:textId="188C4EDE" w:rsidR="00E57303" w:rsidRDefault="00E57303" w:rsidP="003F6240">
            <w:pPr>
              <w:rPr>
                <w:b/>
                <w:bCs/>
              </w:rPr>
            </w:pPr>
          </w:p>
          <w:p w14:paraId="701D5E88" w14:textId="014C4377" w:rsidR="003F6240" w:rsidRDefault="003F6240" w:rsidP="003F6240">
            <w:pPr>
              <w:rPr>
                <w:b/>
                <w:bCs/>
              </w:rPr>
            </w:pPr>
            <w:r w:rsidRPr="00B22EAC">
              <w:rPr>
                <w:b/>
                <w:bCs/>
              </w:rPr>
              <w:t>1</w:t>
            </w:r>
            <w:r w:rsidR="002E10EB">
              <w:rPr>
                <w:b/>
                <w:bCs/>
              </w:rPr>
              <w:t>3</w:t>
            </w:r>
            <w:r w:rsidRPr="00B22EAC">
              <w:rPr>
                <w:b/>
                <w:bCs/>
              </w:rPr>
              <w:t>:</w:t>
            </w:r>
            <w:r w:rsidR="00327917">
              <w:rPr>
                <w:b/>
                <w:bCs/>
              </w:rPr>
              <w:t>00</w:t>
            </w:r>
            <w:r w:rsidRPr="00B22EAC">
              <w:rPr>
                <w:b/>
                <w:bCs/>
              </w:rPr>
              <w:t>-1</w:t>
            </w:r>
            <w:r w:rsidR="003E3050">
              <w:rPr>
                <w:b/>
                <w:bCs/>
              </w:rPr>
              <w:t>3</w:t>
            </w:r>
            <w:r w:rsidRPr="00B22EAC">
              <w:rPr>
                <w:b/>
                <w:bCs/>
              </w:rPr>
              <w:t>:</w:t>
            </w:r>
            <w:r w:rsidR="002C2DE9">
              <w:rPr>
                <w:b/>
                <w:bCs/>
              </w:rPr>
              <w:t>2</w:t>
            </w:r>
            <w:r w:rsidRPr="00B22EAC">
              <w:rPr>
                <w:b/>
                <w:bCs/>
              </w:rPr>
              <w:t>0</w:t>
            </w:r>
          </w:p>
          <w:p w14:paraId="31C06DC2" w14:textId="0716EDC0" w:rsidR="003F6240" w:rsidRPr="00B22EAC" w:rsidRDefault="003F6240" w:rsidP="003F6240">
            <w:pPr>
              <w:rPr>
                <w:b/>
                <w:bCs/>
              </w:rPr>
            </w:pPr>
          </w:p>
        </w:tc>
        <w:tc>
          <w:tcPr>
            <w:tcW w:w="7938" w:type="dxa"/>
          </w:tcPr>
          <w:p w14:paraId="6BC4C318" w14:textId="04C8C62C" w:rsidR="003050A7" w:rsidRDefault="00B17ADD" w:rsidP="00B17ADD">
            <w:pPr>
              <w:rPr>
                <w:b/>
                <w:bCs/>
                <w:color w:val="2E74B5" w:themeColor="accent5" w:themeShade="BF"/>
              </w:rPr>
            </w:pPr>
            <w:r w:rsidRPr="003050A7">
              <w:rPr>
                <w:b/>
                <w:bCs/>
                <w:color w:val="2E74B5" w:themeColor="accent5" w:themeShade="BF"/>
              </w:rPr>
              <w:t>Finansējuma un atbalsta rīki digitalizācijas attīstībai uzņēmumos</w:t>
            </w:r>
          </w:p>
          <w:p w14:paraId="6D2C2B31" w14:textId="7A7129EE" w:rsidR="00B17ADD" w:rsidRPr="003050A7" w:rsidRDefault="00B17ADD" w:rsidP="00B17ADD">
            <w:pPr>
              <w:rPr>
                <w:b/>
                <w:bCs/>
                <w:color w:val="2E74B5" w:themeColor="accent5" w:themeShade="BF"/>
              </w:rPr>
            </w:pPr>
            <w:r w:rsidRPr="003050A7">
              <w:rPr>
                <w:b/>
                <w:bCs/>
              </w:rPr>
              <w:t>Informācija par Eiropas digitālās inovācijas centra pakalpojumiem</w:t>
            </w:r>
            <w:r w:rsidR="003050A7">
              <w:rPr>
                <w:b/>
                <w:bCs/>
              </w:rPr>
              <w:t>.</w:t>
            </w:r>
          </w:p>
          <w:p w14:paraId="26A23DD3" w14:textId="5281E5EB" w:rsidR="00444846" w:rsidRPr="00B17ADD" w:rsidRDefault="00B17ADD" w:rsidP="00B17ADD">
            <w:pPr>
              <w:rPr>
                <w:i/>
                <w:iCs/>
              </w:rPr>
            </w:pPr>
            <w:r w:rsidRPr="00B17ADD">
              <w:rPr>
                <w:i/>
                <w:iCs/>
              </w:rPr>
              <w:t xml:space="preserve">Eiropas Digitālās inovācijas centra Latvijā reģionālais kontaktpunkts Vidzemē // Laima </w:t>
            </w:r>
            <w:proofErr w:type="spellStart"/>
            <w:r w:rsidRPr="00B17ADD">
              <w:rPr>
                <w:i/>
                <w:iCs/>
              </w:rPr>
              <w:t>Engere</w:t>
            </w:r>
            <w:proofErr w:type="spellEnd"/>
            <w:r w:rsidRPr="00B17ADD">
              <w:rPr>
                <w:i/>
                <w:iCs/>
              </w:rPr>
              <w:t>-Levina, Vidzemes plānošanas reģions</w:t>
            </w:r>
          </w:p>
        </w:tc>
      </w:tr>
      <w:tr w:rsidR="003F6240" w14:paraId="74B55733" w14:textId="77777777" w:rsidTr="00700029">
        <w:tc>
          <w:tcPr>
            <w:tcW w:w="1701" w:type="dxa"/>
          </w:tcPr>
          <w:p w14:paraId="5840A9A7" w14:textId="5EE60A2B" w:rsidR="00E57303" w:rsidRDefault="00E57303" w:rsidP="003F6240">
            <w:pPr>
              <w:rPr>
                <w:b/>
                <w:bCs/>
              </w:rPr>
            </w:pPr>
          </w:p>
          <w:p w14:paraId="2E692B29" w14:textId="19DD75DF" w:rsidR="003F6240" w:rsidRDefault="003F6240" w:rsidP="003F6240">
            <w:pPr>
              <w:rPr>
                <w:b/>
                <w:bCs/>
              </w:rPr>
            </w:pPr>
            <w:r w:rsidRPr="00B22EAC">
              <w:rPr>
                <w:b/>
                <w:bCs/>
              </w:rPr>
              <w:t>1</w:t>
            </w:r>
            <w:r w:rsidR="000D00E9">
              <w:rPr>
                <w:b/>
                <w:bCs/>
              </w:rPr>
              <w:t>3</w:t>
            </w:r>
            <w:r w:rsidRPr="00B22EAC">
              <w:rPr>
                <w:b/>
                <w:bCs/>
              </w:rPr>
              <w:t>:</w:t>
            </w:r>
            <w:r w:rsidR="002C2DE9">
              <w:rPr>
                <w:b/>
                <w:bCs/>
              </w:rPr>
              <w:t>2</w:t>
            </w:r>
            <w:r w:rsidRPr="00B22EAC">
              <w:rPr>
                <w:b/>
                <w:bCs/>
              </w:rPr>
              <w:t>0-1</w:t>
            </w:r>
            <w:r w:rsidR="000D00E9">
              <w:rPr>
                <w:b/>
                <w:bCs/>
              </w:rPr>
              <w:t>3</w:t>
            </w:r>
            <w:r w:rsidRPr="00B22EAC">
              <w:rPr>
                <w:b/>
                <w:bCs/>
              </w:rPr>
              <w:t>:</w:t>
            </w:r>
            <w:r w:rsidR="002C2DE9">
              <w:rPr>
                <w:b/>
                <w:bCs/>
              </w:rPr>
              <w:t>35</w:t>
            </w:r>
            <w:r w:rsidR="004F761E">
              <w:t xml:space="preserve"> </w:t>
            </w:r>
          </w:p>
          <w:p w14:paraId="13A99472" w14:textId="3D96D685" w:rsidR="003F6240" w:rsidRPr="00B22EAC" w:rsidRDefault="003F6240" w:rsidP="003F6240">
            <w:pPr>
              <w:rPr>
                <w:b/>
                <w:bCs/>
              </w:rPr>
            </w:pPr>
          </w:p>
        </w:tc>
        <w:tc>
          <w:tcPr>
            <w:tcW w:w="7938" w:type="dxa"/>
          </w:tcPr>
          <w:p w14:paraId="157EDDC5" w14:textId="77777777" w:rsidR="00DD5175" w:rsidRPr="003050A7" w:rsidRDefault="00DD5175" w:rsidP="00DD5175">
            <w:pPr>
              <w:rPr>
                <w:b/>
                <w:bCs/>
                <w:color w:val="2E74B5" w:themeColor="accent5" w:themeShade="BF"/>
              </w:rPr>
            </w:pPr>
            <w:r w:rsidRPr="003050A7">
              <w:rPr>
                <w:b/>
                <w:bCs/>
                <w:color w:val="2E74B5" w:themeColor="accent5" w:themeShade="BF"/>
              </w:rPr>
              <w:t>LIAA atbalsta programma procesu digitalizācijai</w:t>
            </w:r>
          </w:p>
          <w:p w14:paraId="3F0E947A" w14:textId="77777777" w:rsidR="00DD5175" w:rsidRPr="00BB6D57" w:rsidRDefault="00DD5175" w:rsidP="00DD517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ormācija par pieejamajiem </w:t>
            </w:r>
            <w:proofErr w:type="spellStart"/>
            <w:r>
              <w:rPr>
                <w:b/>
                <w:bCs/>
              </w:rPr>
              <w:t>grantiem</w:t>
            </w:r>
            <w:proofErr w:type="spellEnd"/>
            <w:r>
              <w:rPr>
                <w:b/>
                <w:bCs/>
              </w:rPr>
              <w:t xml:space="preserve"> procesu </w:t>
            </w:r>
            <w:proofErr w:type="spellStart"/>
            <w:r>
              <w:rPr>
                <w:b/>
                <w:bCs/>
              </w:rPr>
              <w:t>digitalizācijai</w:t>
            </w:r>
            <w:proofErr w:type="spellEnd"/>
            <w:r>
              <w:rPr>
                <w:b/>
                <w:bCs/>
              </w:rPr>
              <w:t xml:space="preserve"> komercdarbībā un produktivitātes paaugstināšanai.</w:t>
            </w:r>
          </w:p>
          <w:p w14:paraId="709DE70A" w14:textId="2D62D1DB" w:rsidR="003F6240" w:rsidRPr="00450D8C" w:rsidRDefault="00DD5175" w:rsidP="00DD5175">
            <w:pPr>
              <w:rPr>
                <w:b/>
                <w:bCs/>
                <w:color w:val="2E74B5" w:themeColor="accent5" w:themeShade="BF"/>
              </w:rPr>
            </w:pPr>
            <w:r>
              <w:rPr>
                <w:i/>
                <w:iCs/>
              </w:rPr>
              <w:t xml:space="preserve">Juris </w:t>
            </w:r>
            <w:proofErr w:type="spellStart"/>
            <w:r>
              <w:rPr>
                <w:i/>
                <w:iCs/>
              </w:rPr>
              <w:t>Čeičs</w:t>
            </w:r>
            <w:proofErr w:type="spellEnd"/>
            <w:r>
              <w:rPr>
                <w:i/>
                <w:iCs/>
              </w:rPr>
              <w:t>, LIAA Valmieras inkubatora vadītājs</w:t>
            </w:r>
          </w:p>
        </w:tc>
      </w:tr>
      <w:tr w:rsidR="009351B5" w14:paraId="7685DD66" w14:textId="77777777" w:rsidTr="00700029">
        <w:tc>
          <w:tcPr>
            <w:tcW w:w="1701" w:type="dxa"/>
          </w:tcPr>
          <w:p w14:paraId="4D793A0C" w14:textId="77777777" w:rsidR="009D32A7" w:rsidRDefault="009D32A7" w:rsidP="003F6240">
            <w:pPr>
              <w:rPr>
                <w:b/>
                <w:bCs/>
              </w:rPr>
            </w:pPr>
          </w:p>
          <w:p w14:paraId="14B3627E" w14:textId="4C0095A2" w:rsidR="009351B5" w:rsidRDefault="002C2DE9" w:rsidP="003F624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3:35 </w:t>
            </w:r>
            <w:r w:rsidR="00605C79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1</w:t>
            </w:r>
            <w:r w:rsidR="00605C79">
              <w:rPr>
                <w:b/>
                <w:bCs/>
              </w:rPr>
              <w:t>3:50</w:t>
            </w:r>
          </w:p>
        </w:tc>
        <w:tc>
          <w:tcPr>
            <w:tcW w:w="7938" w:type="dxa"/>
          </w:tcPr>
          <w:p w14:paraId="378E5151" w14:textId="77777777" w:rsidR="00DD5175" w:rsidRPr="00262B81" w:rsidRDefault="00DD5175" w:rsidP="00DD5175">
            <w:pPr>
              <w:rPr>
                <w:b/>
                <w:bCs/>
                <w:color w:val="2E74B5" w:themeColor="accent5" w:themeShade="BF"/>
              </w:rPr>
            </w:pPr>
            <w:r>
              <w:rPr>
                <w:b/>
                <w:bCs/>
                <w:color w:val="2E74B5" w:themeColor="accent5" w:themeShade="BF"/>
              </w:rPr>
              <w:t>Altum a</w:t>
            </w:r>
            <w:r w:rsidRPr="00262B81">
              <w:rPr>
                <w:b/>
                <w:bCs/>
                <w:color w:val="2E74B5" w:themeColor="accent5" w:themeShade="BF"/>
              </w:rPr>
              <w:t>izdevums ar kapitāla atlaidi</w:t>
            </w:r>
          </w:p>
          <w:p w14:paraId="69D26864" w14:textId="77777777" w:rsidR="00DD5175" w:rsidRPr="00262B81" w:rsidRDefault="00DD5175" w:rsidP="00DD5175">
            <w:pPr>
              <w:rPr>
                <w:b/>
                <w:bCs/>
              </w:rPr>
            </w:pPr>
            <w:r w:rsidRPr="00262B81">
              <w:rPr>
                <w:b/>
                <w:bCs/>
              </w:rPr>
              <w:t>Informācija uzņēmējiem par Altum atbalsta programmu uzņēmumu digitalizācijas veicināšanai.</w:t>
            </w:r>
          </w:p>
          <w:p w14:paraId="40D640EF" w14:textId="47FBA79C" w:rsidR="002B6A62" w:rsidRPr="001C38E5" w:rsidRDefault="00DD5175" w:rsidP="00DD5175">
            <w:pPr>
              <w:rPr>
                <w:i/>
                <w:iCs/>
              </w:rPr>
            </w:pPr>
            <w:r w:rsidRPr="00262B81">
              <w:rPr>
                <w:i/>
                <w:iCs/>
              </w:rPr>
              <w:t xml:space="preserve">Altum </w:t>
            </w:r>
            <w:r>
              <w:rPr>
                <w:i/>
                <w:iCs/>
              </w:rPr>
              <w:t>pārstāvis</w:t>
            </w:r>
          </w:p>
        </w:tc>
      </w:tr>
      <w:tr w:rsidR="00132E87" w14:paraId="33462355" w14:textId="77777777" w:rsidTr="00700029">
        <w:tc>
          <w:tcPr>
            <w:tcW w:w="1701" w:type="dxa"/>
          </w:tcPr>
          <w:p w14:paraId="79E14CDF" w14:textId="77777777" w:rsidR="00864E9E" w:rsidRDefault="00864E9E" w:rsidP="003F6240">
            <w:pPr>
              <w:rPr>
                <w:b/>
                <w:bCs/>
              </w:rPr>
            </w:pPr>
          </w:p>
          <w:p w14:paraId="36A8C727" w14:textId="534EF156" w:rsidR="00132E87" w:rsidRDefault="008E429D" w:rsidP="003F6240">
            <w:pPr>
              <w:rPr>
                <w:b/>
                <w:bCs/>
              </w:rPr>
            </w:pPr>
            <w:r>
              <w:rPr>
                <w:b/>
                <w:bCs/>
              </w:rPr>
              <w:t>13:50 – 14:00</w:t>
            </w:r>
          </w:p>
        </w:tc>
        <w:tc>
          <w:tcPr>
            <w:tcW w:w="7938" w:type="dxa"/>
          </w:tcPr>
          <w:p w14:paraId="79AFC5B9" w14:textId="5AB42EE2" w:rsidR="00A35783" w:rsidRDefault="00010511" w:rsidP="00650BB7">
            <w:pPr>
              <w:rPr>
                <w:b/>
                <w:bCs/>
                <w:color w:val="2E74B5" w:themeColor="accent5" w:themeShade="BF"/>
              </w:rPr>
            </w:pPr>
            <w:r w:rsidRPr="00010511">
              <w:rPr>
                <w:b/>
                <w:bCs/>
                <w:color w:val="2E74B5" w:themeColor="accent5" w:themeShade="BF"/>
              </w:rPr>
              <w:t>Igaunijas-Latvijas programmas atbalsta iespējas inovācijai MVU</w:t>
            </w:r>
          </w:p>
          <w:p w14:paraId="03ECECD4" w14:textId="3DE06066" w:rsidR="00C32F0B" w:rsidRPr="00864E9E" w:rsidRDefault="00AA666A" w:rsidP="00650BB7">
            <w:pPr>
              <w:rPr>
                <w:i/>
                <w:iCs/>
                <w:color w:val="2E74B5" w:themeColor="accent5" w:themeShade="BF"/>
              </w:rPr>
            </w:pPr>
            <w:r w:rsidRPr="00AA666A">
              <w:rPr>
                <w:i/>
                <w:iCs/>
              </w:rPr>
              <w:t xml:space="preserve">Inese </w:t>
            </w:r>
            <w:proofErr w:type="spellStart"/>
            <w:r w:rsidRPr="00AA666A">
              <w:rPr>
                <w:i/>
                <w:iCs/>
              </w:rPr>
              <w:t>Nikopensius</w:t>
            </w:r>
            <w:proofErr w:type="spellEnd"/>
            <w:r w:rsidR="00C10D84" w:rsidRPr="00864E9E">
              <w:rPr>
                <w:i/>
                <w:iCs/>
              </w:rPr>
              <w:t>, programmas konsultante</w:t>
            </w:r>
          </w:p>
        </w:tc>
      </w:tr>
      <w:tr w:rsidR="003F6240" w14:paraId="76C6FD0A" w14:textId="77777777" w:rsidTr="00700029">
        <w:tc>
          <w:tcPr>
            <w:tcW w:w="1701" w:type="dxa"/>
          </w:tcPr>
          <w:p w14:paraId="4FFE540C" w14:textId="46F0F600" w:rsidR="00EE4936" w:rsidRDefault="00EE4936" w:rsidP="003F6240">
            <w:pPr>
              <w:rPr>
                <w:b/>
                <w:bCs/>
              </w:rPr>
            </w:pPr>
          </w:p>
          <w:p w14:paraId="6BDF475F" w14:textId="469349D3" w:rsidR="003F6240" w:rsidRDefault="003F6240" w:rsidP="003F6240">
            <w:pPr>
              <w:rPr>
                <w:b/>
                <w:bCs/>
              </w:rPr>
            </w:pPr>
            <w:r w:rsidRPr="00B22EAC">
              <w:rPr>
                <w:b/>
                <w:bCs/>
              </w:rPr>
              <w:t>1</w:t>
            </w:r>
            <w:r w:rsidR="00AA24E5">
              <w:rPr>
                <w:b/>
                <w:bCs/>
              </w:rPr>
              <w:t xml:space="preserve">4:00 </w:t>
            </w:r>
            <w:r w:rsidRPr="00B22EAC">
              <w:rPr>
                <w:b/>
                <w:bCs/>
              </w:rPr>
              <w:t>-1</w:t>
            </w:r>
            <w:r w:rsidR="000D00E9">
              <w:rPr>
                <w:b/>
                <w:bCs/>
              </w:rPr>
              <w:t>4</w:t>
            </w:r>
            <w:r w:rsidRPr="00B22EAC">
              <w:rPr>
                <w:b/>
                <w:bCs/>
              </w:rPr>
              <w:t>:</w:t>
            </w:r>
            <w:r w:rsidR="00AA24E5">
              <w:rPr>
                <w:b/>
                <w:bCs/>
              </w:rPr>
              <w:t>2</w:t>
            </w:r>
            <w:r w:rsidRPr="00B22EAC">
              <w:rPr>
                <w:b/>
                <w:bCs/>
              </w:rPr>
              <w:t>0</w:t>
            </w:r>
          </w:p>
          <w:p w14:paraId="6FC1ED7D" w14:textId="6516AC44" w:rsidR="003F6240" w:rsidRPr="00B22EAC" w:rsidRDefault="003F6240" w:rsidP="003F6240">
            <w:pPr>
              <w:rPr>
                <w:b/>
                <w:bCs/>
              </w:rPr>
            </w:pPr>
          </w:p>
        </w:tc>
        <w:tc>
          <w:tcPr>
            <w:tcW w:w="7938" w:type="dxa"/>
          </w:tcPr>
          <w:p w14:paraId="36B0DBB7" w14:textId="02A12195" w:rsidR="003F6240" w:rsidRDefault="005F75CB" w:rsidP="00A24DE5">
            <w:pPr>
              <w:rPr>
                <w:b/>
                <w:bCs/>
                <w:color w:val="2E74B5" w:themeColor="accent5" w:themeShade="BF"/>
              </w:rPr>
            </w:pPr>
            <w:r w:rsidRPr="005F75CB">
              <w:rPr>
                <w:b/>
                <w:bCs/>
                <w:color w:val="2E74B5" w:themeColor="accent5" w:themeShade="BF"/>
              </w:rPr>
              <w:t xml:space="preserve">Pavasars </w:t>
            </w:r>
            <w:proofErr w:type="spellStart"/>
            <w:r w:rsidRPr="005F75CB">
              <w:rPr>
                <w:b/>
                <w:bCs/>
                <w:color w:val="2E74B5" w:themeColor="accent5" w:themeShade="BF"/>
              </w:rPr>
              <w:t>Group</w:t>
            </w:r>
            <w:proofErr w:type="spellEnd"/>
            <w:r w:rsidRPr="005F75CB">
              <w:rPr>
                <w:b/>
                <w:bCs/>
                <w:color w:val="2E74B5" w:themeColor="accent5" w:themeShade="BF"/>
              </w:rPr>
              <w:t xml:space="preserve"> - </w:t>
            </w:r>
            <w:proofErr w:type="spellStart"/>
            <w:r w:rsidRPr="005F75CB">
              <w:rPr>
                <w:b/>
                <w:bCs/>
                <w:color w:val="2E74B5" w:themeColor="accent5" w:themeShade="BF"/>
              </w:rPr>
              <w:t>digitalizācija</w:t>
            </w:r>
            <w:proofErr w:type="spellEnd"/>
            <w:r w:rsidRPr="005F75CB">
              <w:rPr>
                <w:b/>
                <w:bCs/>
                <w:color w:val="2E74B5" w:themeColor="accent5" w:themeShade="BF"/>
              </w:rPr>
              <w:t xml:space="preserve"> </w:t>
            </w:r>
          </w:p>
          <w:p w14:paraId="51F1E2C7" w14:textId="77777777" w:rsidR="005F75CB" w:rsidRDefault="005F75CB" w:rsidP="00A24DE5">
            <w:pPr>
              <w:rPr>
                <w:b/>
                <w:bCs/>
              </w:rPr>
            </w:pPr>
            <w:r>
              <w:rPr>
                <w:b/>
                <w:bCs/>
              </w:rPr>
              <w:t>Uzņēmuma pieredzes stāsts.</w:t>
            </w:r>
          </w:p>
          <w:p w14:paraId="6525D0C5" w14:textId="29D163AC" w:rsidR="00BE1FFA" w:rsidRPr="005F75CB" w:rsidRDefault="00B16B76" w:rsidP="00A24DE5">
            <w:pPr>
              <w:rPr>
                <w:b/>
                <w:bCs/>
              </w:rPr>
            </w:pPr>
            <w:proofErr w:type="spellStart"/>
            <w:r w:rsidRPr="00B16B76">
              <w:rPr>
                <w:i/>
                <w:iCs/>
              </w:rPr>
              <w:t>Inguss</w:t>
            </w:r>
            <w:proofErr w:type="spellEnd"/>
            <w:r w:rsidRPr="00B16B76">
              <w:rPr>
                <w:i/>
                <w:iCs/>
              </w:rPr>
              <w:t xml:space="preserve"> Pavasars</w:t>
            </w:r>
            <w:r>
              <w:rPr>
                <w:i/>
                <w:iCs/>
              </w:rPr>
              <w:t>,</w:t>
            </w:r>
            <w:r w:rsidRPr="00B16B76">
              <w:rPr>
                <w:i/>
                <w:iCs/>
              </w:rPr>
              <w:t xml:space="preserve"> </w:t>
            </w:r>
            <w:r w:rsidR="00F338FC">
              <w:t xml:space="preserve"> </w:t>
            </w:r>
            <w:r w:rsidR="00F338FC" w:rsidRPr="00F338FC">
              <w:rPr>
                <w:i/>
                <w:iCs/>
              </w:rPr>
              <w:t>Pavasars grupas uzņēmu īpašnieks</w:t>
            </w:r>
          </w:p>
        </w:tc>
      </w:tr>
      <w:tr w:rsidR="003F6240" w14:paraId="04BB8943" w14:textId="77777777" w:rsidTr="00700029">
        <w:tc>
          <w:tcPr>
            <w:tcW w:w="1701" w:type="dxa"/>
          </w:tcPr>
          <w:p w14:paraId="4922C952" w14:textId="0C6BD3C3" w:rsidR="00EE4936" w:rsidRDefault="00EE4936" w:rsidP="003F6240">
            <w:pPr>
              <w:rPr>
                <w:b/>
                <w:bCs/>
              </w:rPr>
            </w:pPr>
          </w:p>
          <w:p w14:paraId="4AE662EA" w14:textId="75D881D8" w:rsidR="003F6240" w:rsidRDefault="003F6240" w:rsidP="003F6240">
            <w:pPr>
              <w:rPr>
                <w:b/>
                <w:bCs/>
              </w:rPr>
            </w:pPr>
            <w:r w:rsidRPr="00B22EAC">
              <w:rPr>
                <w:b/>
                <w:bCs/>
              </w:rPr>
              <w:t>1</w:t>
            </w:r>
            <w:r w:rsidR="008B2D46">
              <w:rPr>
                <w:b/>
                <w:bCs/>
              </w:rPr>
              <w:t>4</w:t>
            </w:r>
            <w:r w:rsidRPr="00B22EAC">
              <w:rPr>
                <w:b/>
                <w:bCs/>
              </w:rPr>
              <w:t>:</w:t>
            </w:r>
            <w:r w:rsidR="00C10D84">
              <w:rPr>
                <w:b/>
                <w:bCs/>
              </w:rPr>
              <w:t>2</w:t>
            </w:r>
            <w:r w:rsidRPr="00B22EAC">
              <w:rPr>
                <w:b/>
                <w:bCs/>
              </w:rPr>
              <w:t>0-1</w:t>
            </w:r>
            <w:r w:rsidR="008B2D46">
              <w:rPr>
                <w:b/>
                <w:bCs/>
              </w:rPr>
              <w:t>4</w:t>
            </w:r>
            <w:r w:rsidRPr="00B22EAC">
              <w:rPr>
                <w:b/>
                <w:bCs/>
              </w:rPr>
              <w:t>:</w:t>
            </w:r>
            <w:r w:rsidR="00C10D84">
              <w:rPr>
                <w:b/>
                <w:bCs/>
              </w:rPr>
              <w:t>4</w:t>
            </w:r>
            <w:r w:rsidRPr="00B22EAC">
              <w:rPr>
                <w:b/>
                <w:bCs/>
              </w:rPr>
              <w:t>0</w:t>
            </w:r>
          </w:p>
          <w:p w14:paraId="036D95A3" w14:textId="51FCCCD7" w:rsidR="003F6240" w:rsidRPr="00B22EAC" w:rsidRDefault="003F6240" w:rsidP="003F6240">
            <w:pPr>
              <w:rPr>
                <w:b/>
                <w:bCs/>
              </w:rPr>
            </w:pPr>
          </w:p>
        </w:tc>
        <w:tc>
          <w:tcPr>
            <w:tcW w:w="7938" w:type="dxa"/>
          </w:tcPr>
          <w:p w14:paraId="055BEB4C" w14:textId="06B797BA" w:rsidR="00326540" w:rsidRDefault="00650BB7" w:rsidP="003F6240">
            <w:pPr>
              <w:rPr>
                <w:b/>
                <w:bCs/>
                <w:color w:val="2E74B5" w:themeColor="accent5" w:themeShade="BF"/>
              </w:rPr>
            </w:pPr>
            <w:proofErr w:type="spellStart"/>
            <w:r>
              <w:rPr>
                <w:b/>
                <w:bCs/>
                <w:color w:val="2E74B5" w:themeColor="accent5" w:themeShade="BF"/>
              </w:rPr>
              <w:t>Graanul</w:t>
            </w:r>
            <w:proofErr w:type="spellEnd"/>
            <w:r>
              <w:rPr>
                <w:b/>
                <w:bCs/>
                <w:color w:val="2E74B5" w:themeColor="accent5" w:themeShade="BF"/>
              </w:rPr>
              <w:t xml:space="preserve"> </w:t>
            </w:r>
            <w:proofErr w:type="spellStart"/>
            <w:r>
              <w:rPr>
                <w:b/>
                <w:bCs/>
                <w:color w:val="2E74B5" w:themeColor="accent5" w:themeShade="BF"/>
              </w:rPr>
              <w:t>Invest</w:t>
            </w:r>
            <w:proofErr w:type="spellEnd"/>
            <w:r w:rsidR="00D24DFE">
              <w:rPr>
                <w:b/>
                <w:bCs/>
                <w:color w:val="2E74B5" w:themeColor="accent5" w:themeShade="BF"/>
              </w:rPr>
              <w:t xml:space="preserve"> </w:t>
            </w:r>
            <w:proofErr w:type="spellStart"/>
            <w:r w:rsidR="00D24DFE" w:rsidRPr="00D24DFE">
              <w:rPr>
                <w:b/>
                <w:bCs/>
                <w:color w:val="2E74B5" w:themeColor="accent5" w:themeShade="BF"/>
              </w:rPr>
              <w:t>digitalizācijas</w:t>
            </w:r>
            <w:proofErr w:type="spellEnd"/>
            <w:r w:rsidR="00D24DFE" w:rsidRPr="00D24DFE">
              <w:rPr>
                <w:b/>
                <w:bCs/>
                <w:color w:val="2E74B5" w:themeColor="accent5" w:themeShade="BF"/>
              </w:rPr>
              <w:t xml:space="preserve"> piemēri</w:t>
            </w:r>
          </w:p>
          <w:p w14:paraId="66A85A0B" w14:textId="63933A73" w:rsidR="00D24DFE" w:rsidRDefault="00D24DFE" w:rsidP="003F6240">
            <w:pPr>
              <w:rPr>
                <w:b/>
                <w:bCs/>
                <w:color w:val="2E74B5" w:themeColor="accent5" w:themeShade="BF"/>
              </w:rPr>
            </w:pPr>
            <w:r>
              <w:rPr>
                <w:b/>
                <w:bCs/>
              </w:rPr>
              <w:t>Uzņēmuma pieredzes stāsts.</w:t>
            </w:r>
          </w:p>
          <w:p w14:paraId="3A69B7C3" w14:textId="091C08FF" w:rsidR="00381B9A" w:rsidRPr="002F408F" w:rsidRDefault="00340C14" w:rsidP="003F6240">
            <w:pPr>
              <w:rPr>
                <w:i/>
                <w:iCs/>
              </w:rPr>
            </w:pPr>
            <w:r w:rsidRPr="00340C14">
              <w:rPr>
                <w:i/>
                <w:iCs/>
              </w:rPr>
              <w:t>Haralds Vīgants</w:t>
            </w:r>
            <w:r>
              <w:rPr>
                <w:i/>
                <w:iCs/>
              </w:rPr>
              <w:t xml:space="preserve">, </w:t>
            </w:r>
            <w:r w:rsidR="00BE1FFA">
              <w:rPr>
                <w:i/>
                <w:iCs/>
              </w:rPr>
              <w:t xml:space="preserve">SIA </w:t>
            </w:r>
            <w:proofErr w:type="spellStart"/>
            <w:r w:rsidR="00BE1FFA">
              <w:rPr>
                <w:i/>
                <w:iCs/>
              </w:rPr>
              <w:t>Gra</w:t>
            </w:r>
            <w:r w:rsidR="00F813D5">
              <w:rPr>
                <w:i/>
                <w:iCs/>
              </w:rPr>
              <w:t>anul</w:t>
            </w:r>
            <w:proofErr w:type="spellEnd"/>
            <w:r w:rsidR="00F813D5">
              <w:rPr>
                <w:i/>
                <w:iCs/>
              </w:rPr>
              <w:t xml:space="preserve"> </w:t>
            </w:r>
            <w:proofErr w:type="spellStart"/>
            <w:r w:rsidR="00F813D5">
              <w:rPr>
                <w:i/>
                <w:iCs/>
              </w:rPr>
              <w:t>Invest</w:t>
            </w:r>
            <w:proofErr w:type="spellEnd"/>
            <w:r w:rsidR="00F813D5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izpilddirektors</w:t>
            </w:r>
            <w:r w:rsidR="00F27183">
              <w:rPr>
                <w:i/>
                <w:iCs/>
              </w:rPr>
              <w:t xml:space="preserve"> un </w:t>
            </w:r>
            <w:r w:rsidR="00E85301">
              <w:rPr>
                <w:i/>
                <w:iCs/>
              </w:rPr>
              <w:t xml:space="preserve">SIA </w:t>
            </w:r>
            <w:proofErr w:type="spellStart"/>
            <w:r w:rsidR="00F27183" w:rsidRPr="00F27183">
              <w:rPr>
                <w:i/>
                <w:iCs/>
              </w:rPr>
              <w:t>Latgran</w:t>
            </w:r>
            <w:proofErr w:type="spellEnd"/>
            <w:r w:rsidR="00F27183" w:rsidRPr="00F27183">
              <w:rPr>
                <w:i/>
                <w:iCs/>
              </w:rPr>
              <w:t xml:space="preserve"> valdes loceklis</w:t>
            </w:r>
          </w:p>
        </w:tc>
      </w:tr>
      <w:tr w:rsidR="00650BB7" w14:paraId="22B161E5" w14:textId="77777777" w:rsidTr="00700029">
        <w:tc>
          <w:tcPr>
            <w:tcW w:w="1701" w:type="dxa"/>
          </w:tcPr>
          <w:p w14:paraId="379DFB98" w14:textId="77777777" w:rsidR="004957CC" w:rsidRDefault="004957CC" w:rsidP="00650BB7">
            <w:pPr>
              <w:rPr>
                <w:b/>
                <w:bCs/>
              </w:rPr>
            </w:pPr>
          </w:p>
          <w:p w14:paraId="1218E76A" w14:textId="68B30A46" w:rsidR="00650BB7" w:rsidRDefault="00650BB7" w:rsidP="00650BB7">
            <w:pPr>
              <w:rPr>
                <w:b/>
                <w:bCs/>
              </w:rPr>
            </w:pPr>
            <w:r>
              <w:rPr>
                <w:b/>
                <w:bCs/>
              </w:rPr>
              <w:t>14:</w:t>
            </w:r>
            <w:r w:rsidR="00C10D84">
              <w:rPr>
                <w:b/>
                <w:bCs/>
              </w:rPr>
              <w:t>4</w:t>
            </w:r>
            <w:r>
              <w:rPr>
                <w:b/>
                <w:bCs/>
              </w:rPr>
              <w:t>0-1</w:t>
            </w:r>
            <w:r w:rsidR="00C10D84">
              <w:rPr>
                <w:b/>
                <w:bCs/>
              </w:rPr>
              <w:t>5</w:t>
            </w:r>
            <w:r w:rsidR="003C6A40">
              <w:rPr>
                <w:b/>
                <w:bCs/>
              </w:rPr>
              <w:t>:</w:t>
            </w:r>
            <w:r>
              <w:rPr>
                <w:b/>
                <w:bCs/>
              </w:rPr>
              <w:t>0</w:t>
            </w:r>
            <w:r w:rsidR="00C10D84">
              <w:rPr>
                <w:b/>
                <w:bCs/>
              </w:rPr>
              <w:t>0</w:t>
            </w:r>
          </w:p>
        </w:tc>
        <w:tc>
          <w:tcPr>
            <w:tcW w:w="7938" w:type="dxa"/>
          </w:tcPr>
          <w:p w14:paraId="36DD0CE5" w14:textId="77777777" w:rsidR="00636579" w:rsidRDefault="00636579" w:rsidP="00650BB7">
            <w:pPr>
              <w:rPr>
                <w:b/>
                <w:bCs/>
                <w:color w:val="2E74B5" w:themeColor="accent5" w:themeShade="BF"/>
              </w:rPr>
            </w:pPr>
            <w:r w:rsidRPr="00636579">
              <w:rPr>
                <w:b/>
                <w:bCs/>
                <w:color w:val="2E74B5" w:themeColor="accent5" w:themeShade="BF"/>
              </w:rPr>
              <w:t>Efektīva resursu pārvaldība uzņēmumā</w:t>
            </w:r>
          </w:p>
          <w:p w14:paraId="607279A4" w14:textId="5F901E08" w:rsidR="00650BB7" w:rsidRPr="004957CC" w:rsidRDefault="00582C4A" w:rsidP="00650BB7">
            <w:pPr>
              <w:rPr>
                <w:i/>
                <w:iCs/>
                <w:highlight w:val="yellow"/>
              </w:rPr>
            </w:pPr>
            <w:r>
              <w:rPr>
                <w:i/>
                <w:iCs/>
              </w:rPr>
              <w:t xml:space="preserve">Viesturs Ozols, </w:t>
            </w:r>
            <w:r w:rsidR="00F813D5" w:rsidRPr="004957CC">
              <w:rPr>
                <w:i/>
                <w:iCs/>
              </w:rPr>
              <w:t>SIA</w:t>
            </w:r>
            <w:r w:rsidR="00650BB7" w:rsidRPr="004957CC">
              <w:rPr>
                <w:i/>
                <w:iCs/>
              </w:rPr>
              <w:t xml:space="preserve"> </w:t>
            </w:r>
            <w:proofErr w:type="spellStart"/>
            <w:r w:rsidR="00650BB7" w:rsidRPr="004957CC">
              <w:rPr>
                <w:i/>
                <w:iCs/>
              </w:rPr>
              <w:t>Advangrid</w:t>
            </w:r>
            <w:proofErr w:type="spellEnd"/>
            <w:r w:rsidR="00650BB7" w:rsidRPr="004957CC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pārdošanas vadītājs</w:t>
            </w:r>
          </w:p>
        </w:tc>
      </w:tr>
      <w:tr w:rsidR="00650BB7" w14:paraId="2D269276" w14:textId="77777777" w:rsidTr="00700029">
        <w:tc>
          <w:tcPr>
            <w:tcW w:w="1701" w:type="dxa"/>
          </w:tcPr>
          <w:p w14:paraId="5D98E5BF" w14:textId="2C388621" w:rsidR="00650BB7" w:rsidRDefault="00650BB7" w:rsidP="00650BB7">
            <w:pPr>
              <w:rPr>
                <w:b/>
                <w:bCs/>
              </w:rPr>
            </w:pPr>
          </w:p>
          <w:p w14:paraId="492258FB" w14:textId="3C98E5E3" w:rsidR="00650BB7" w:rsidRPr="00B22EAC" w:rsidRDefault="00650BB7" w:rsidP="00650BB7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C10D84">
              <w:rPr>
                <w:b/>
                <w:bCs/>
              </w:rPr>
              <w:t>5</w:t>
            </w:r>
            <w:r>
              <w:rPr>
                <w:b/>
                <w:bCs/>
              </w:rPr>
              <w:t>:</w:t>
            </w:r>
            <w:r w:rsidR="00C10D84">
              <w:rPr>
                <w:b/>
                <w:bCs/>
              </w:rPr>
              <w:t>0</w:t>
            </w:r>
            <w:r>
              <w:rPr>
                <w:b/>
                <w:bCs/>
              </w:rPr>
              <w:t>0-1</w:t>
            </w:r>
            <w:r w:rsidR="00E63BA5">
              <w:rPr>
                <w:b/>
                <w:bCs/>
              </w:rPr>
              <w:t>5</w:t>
            </w:r>
            <w:r>
              <w:rPr>
                <w:b/>
                <w:bCs/>
              </w:rPr>
              <w:t>:</w:t>
            </w:r>
            <w:r w:rsidR="00E63BA5">
              <w:rPr>
                <w:b/>
                <w:bCs/>
              </w:rPr>
              <w:t>3</w:t>
            </w:r>
            <w:r>
              <w:rPr>
                <w:b/>
                <w:bCs/>
              </w:rPr>
              <w:t>0</w:t>
            </w:r>
          </w:p>
        </w:tc>
        <w:tc>
          <w:tcPr>
            <w:tcW w:w="7938" w:type="dxa"/>
          </w:tcPr>
          <w:p w14:paraId="1795C5F0" w14:textId="529750D0" w:rsidR="00F63304" w:rsidRDefault="00F63304" w:rsidP="00650BB7">
            <w:pPr>
              <w:rPr>
                <w:b/>
                <w:bCs/>
                <w:color w:val="2E74B5" w:themeColor="accent5" w:themeShade="BF"/>
              </w:rPr>
            </w:pPr>
            <w:r w:rsidRPr="00F63304">
              <w:rPr>
                <w:b/>
                <w:bCs/>
                <w:color w:val="2E74B5" w:themeColor="accent5" w:themeShade="BF"/>
              </w:rPr>
              <w:t>Mākslīgā intelekta iespējas mazos uzņēmumos</w:t>
            </w:r>
          </w:p>
          <w:p w14:paraId="5D9EB8DB" w14:textId="65690DF4" w:rsidR="00650BB7" w:rsidRPr="00C52D7B" w:rsidRDefault="00415AB9" w:rsidP="00650BB7">
            <w:pPr>
              <w:rPr>
                <w:i/>
                <w:iCs/>
                <w:highlight w:val="yellow"/>
              </w:rPr>
            </w:pPr>
            <w:r w:rsidRPr="00415AB9">
              <w:rPr>
                <w:i/>
                <w:iCs/>
              </w:rPr>
              <w:t>Ilze Hermane</w:t>
            </w:r>
            <w:r>
              <w:rPr>
                <w:i/>
                <w:iCs/>
              </w:rPr>
              <w:t xml:space="preserve">, </w:t>
            </w:r>
            <w:r w:rsidR="0071167B">
              <w:t xml:space="preserve"> </w:t>
            </w:r>
            <w:r w:rsidR="0071167B" w:rsidRPr="0071167B">
              <w:rPr>
                <w:i/>
                <w:iCs/>
              </w:rPr>
              <w:t xml:space="preserve">Digitālo inovāciju parka IT projektu vadītāja un </w:t>
            </w:r>
            <w:proofErr w:type="spellStart"/>
            <w:r w:rsidR="0071167B" w:rsidRPr="0071167B">
              <w:rPr>
                <w:i/>
                <w:iCs/>
              </w:rPr>
              <w:t>Liepaja</w:t>
            </w:r>
            <w:proofErr w:type="spellEnd"/>
            <w:r w:rsidR="0071167B" w:rsidRPr="0071167B">
              <w:rPr>
                <w:i/>
                <w:iCs/>
              </w:rPr>
              <w:t xml:space="preserve"> </w:t>
            </w:r>
            <w:proofErr w:type="spellStart"/>
            <w:r w:rsidR="0071167B" w:rsidRPr="0071167B">
              <w:rPr>
                <w:i/>
                <w:iCs/>
              </w:rPr>
              <w:t>TechGirls</w:t>
            </w:r>
            <w:proofErr w:type="spellEnd"/>
            <w:r w:rsidR="0071167B" w:rsidRPr="0071167B">
              <w:rPr>
                <w:i/>
                <w:iCs/>
              </w:rPr>
              <w:t xml:space="preserve"> kopienas pārstāve</w:t>
            </w:r>
          </w:p>
        </w:tc>
      </w:tr>
      <w:tr w:rsidR="00650BB7" w14:paraId="576FE5F2" w14:textId="77777777" w:rsidTr="00700029">
        <w:tc>
          <w:tcPr>
            <w:tcW w:w="1701" w:type="dxa"/>
          </w:tcPr>
          <w:p w14:paraId="2D460CC2" w14:textId="32F0A714" w:rsidR="00650BB7" w:rsidRDefault="00650BB7" w:rsidP="00650BB7">
            <w:pPr>
              <w:rPr>
                <w:b/>
                <w:bCs/>
              </w:rPr>
            </w:pPr>
          </w:p>
          <w:p w14:paraId="1EBFBFC0" w14:textId="212C9214" w:rsidR="00650BB7" w:rsidRDefault="00650BB7" w:rsidP="00650BB7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E63BA5">
              <w:rPr>
                <w:b/>
                <w:bCs/>
              </w:rPr>
              <w:t>5</w:t>
            </w:r>
            <w:r>
              <w:rPr>
                <w:b/>
                <w:bCs/>
              </w:rPr>
              <w:t>:</w:t>
            </w:r>
            <w:r w:rsidR="00E63BA5">
              <w:rPr>
                <w:b/>
                <w:bCs/>
              </w:rPr>
              <w:t>3</w:t>
            </w:r>
            <w:r>
              <w:rPr>
                <w:b/>
                <w:bCs/>
              </w:rPr>
              <w:t>0 – pēdējais jautājums</w:t>
            </w:r>
          </w:p>
        </w:tc>
        <w:tc>
          <w:tcPr>
            <w:tcW w:w="7938" w:type="dxa"/>
          </w:tcPr>
          <w:p w14:paraId="4B122565" w14:textId="77777777" w:rsidR="00650BB7" w:rsidRDefault="00650BB7" w:rsidP="00650B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Jautājumu un atbilžu sesija </w:t>
            </w:r>
            <w:r w:rsidRPr="004C49D7">
              <w:rPr>
                <w:b/>
                <w:bCs/>
              </w:rPr>
              <w:t>neskaidrību kliedēšanai.</w:t>
            </w:r>
          </w:p>
          <w:p w14:paraId="3D2BE152" w14:textId="2E1FBF12" w:rsidR="00650BB7" w:rsidRPr="004C49D7" w:rsidRDefault="00650BB7" w:rsidP="00650BB7">
            <w:r>
              <w:t>Ekspertu atbildes uz jautājumiem; sarunas, diskusijas, individuālas konsultācijas.</w:t>
            </w:r>
          </w:p>
        </w:tc>
      </w:tr>
    </w:tbl>
    <w:p w14:paraId="05259AAF" w14:textId="4EC1ED17" w:rsidR="00D50704" w:rsidRPr="00AA6F60" w:rsidRDefault="00D50704" w:rsidP="00302EB7">
      <w:pPr>
        <w:rPr>
          <w:sz w:val="24"/>
          <w:szCs w:val="24"/>
        </w:rPr>
      </w:pPr>
    </w:p>
    <w:sectPr w:rsidR="00D50704" w:rsidRPr="00AA6F60" w:rsidSect="007A5DEE">
      <w:footerReference w:type="default" r:id="rId7"/>
      <w:pgSz w:w="11906" w:h="16838"/>
      <w:pgMar w:top="1440" w:right="1440" w:bottom="1440" w:left="1440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9A557" w14:textId="77777777" w:rsidR="00700445" w:rsidRDefault="00700445" w:rsidP="00E07DB7">
      <w:pPr>
        <w:spacing w:after="0" w:line="240" w:lineRule="auto"/>
      </w:pPr>
      <w:r>
        <w:separator/>
      </w:r>
    </w:p>
  </w:endnote>
  <w:endnote w:type="continuationSeparator" w:id="0">
    <w:p w14:paraId="2DC21590" w14:textId="77777777" w:rsidR="00700445" w:rsidRDefault="00700445" w:rsidP="00E07DB7">
      <w:pPr>
        <w:spacing w:after="0" w:line="240" w:lineRule="auto"/>
      </w:pPr>
      <w:r>
        <w:continuationSeparator/>
      </w:r>
    </w:p>
  </w:endnote>
  <w:endnote w:type="continuationNotice" w:id="1">
    <w:p w14:paraId="7305F145" w14:textId="77777777" w:rsidR="00700445" w:rsidRDefault="007004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AD21A" w14:textId="77777777" w:rsidR="007A5DEE" w:rsidRDefault="007A5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B521C" w14:textId="77777777" w:rsidR="00700445" w:rsidRDefault="00700445" w:rsidP="00E07DB7">
      <w:pPr>
        <w:spacing w:after="0" w:line="240" w:lineRule="auto"/>
      </w:pPr>
      <w:r>
        <w:separator/>
      </w:r>
    </w:p>
  </w:footnote>
  <w:footnote w:type="continuationSeparator" w:id="0">
    <w:p w14:paraId="22D025E2" w14:textId="77777777" w:rsidR="00700445" w:rsidRDefault="00700445" w:rsidP="00E07DB7">
      <w:pPr>
        <w:spacing w:after="0" w:line="240" w:lineRule="auto"/>
      </w:pPr>
      <w:r>
        <w:continuationSeparator/>
      </w:r>
    </w:p>
  </w:footnote>
  <w:footnote w:type="continuationNotice" w:id="1">
    <w:p w14:paraId="0493286D" w14:textId="77777777" w:rsidR="00700445" w:rsidRDefault="0070044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DAwMrQEkhbGBko6SsGpxcWZ+XkgBUYmtQAAVoTHLQAAAA=="/>
  </w:docVars>
  <w:rsids>
    <w:rsidRoot w:val="00756D48"/>
    <w:rsid w:val="00001ED1"/>
    <w:rsid w:val="00007792"/>
    <w:rsid w:val="00010511"/>
    <w:rsid w:val="000119D6"/>
    <w:rsid w:val="00011E80"/>
    <w:rsid w:val="00011F1A"/>
    <w:rsid w:val="00014385"/>
    <w:rsid w:val="00014F67"/>
    <w:rsid w:val="0001606F"/>
    <w:rsid w:val="0001725C"/>
    <w:rsid w:val="000321A9"/>
    <w:rsid w:val="00033F9E"/>
    <w:rsid w:val="0003645F"/>
    <w:rsid w:val="00051A67"/>
    <w:rsid w:val="00075D04"/>
    <w:rsid w:val="00091986"/>
    <w:rsid w:val="000A7FE9"/>
    <w:rsid w:val="000D00E9"/>
    <w:rsid w:val="000E6331"/>
    <w:rsid w:val="000F10B5"/>
    <w:rsid w:val="000F1453"/>
    <w:rsid w:val="000F7464"/>
    <w:rsid w:val="00107B8E"/>
    <w:rsid w:val="00113DF5"/>
    <w:rsid w:val="00120931"/>
    <w:rsid w:val="0012102B"/>
    <w:rsid w:val="00131F54"/>
    <w:rsid w:val="00132A6C"/>
    <w:rsid w:val="00132E87"/>
    <w:rsid w:val="00136C68"/>
    <w:rsid w:val="00141E04"/>
    <w:rsid w:val="00163516"/>
    <w:rsid w:val="001A66C2"/>
    <w:rsid w:val="001B3A05"/>
    <w:rsid w:val="001B4B52"/>
    <w:rsid w:val="001C38E5"/>
    <w:rsid w:val="001C4FC7"/>
    <w:rsid w:val="001D546A"/>
    <w:rsid w:val="001D6C95"/>
    <w:rsid w:val="001E7069"/>
    <w:rsid w:val="001F301D"/>
    <w:rsid w:val="001F49D8"/>
    <w:rsid w:val="00230AAE"/>
    <w:rsid w:val="00247813"/>
    <w:rsid w:val="002509B7"/>
    <w:rsid w:val="00261827"/>
    <w:rsid w:val="00262B81"/>
    <w:rsid w:val="002660D5"/>
    <w:rsid w:val="00270622"/>
    <w:rsid w:val="00271190"/>
    <w:rsid w:val="00272955"/>
    <w:rsid w:val="00273129"/>
    <w:rsid w:val="002861F7"/>
    <w:rsid w:val="002B2A54"/>
    <w:rsid w:val="002B48D7"/>
    <w:rsid w:val="002B6535"/>
    <w:rsid w:val="002B6867"/>
    <w:rsid w:val="002B6A62"/>
    <w:rsid w:val="002C2DE9"/>
    <w:rsid w:val="002C4C9B"/>
    <w:rsid w:val="002D1980"/>
    <w:rsid w:val="002E10EB"/>
    <w:rsid w:val="002E139D"/>
    <w:rsid w:val="002E3369"/>
    <w:rsid w:val="002F408F"/>
    <w:rsid w:val="0030046E"/>
    <w:rsid w:val="00300888"/>
    <w:rsid w:val="003008C0"/>
    <w:rsid w:val="00302EB7"/>
    <w:rsid w:val="003035E5"/>
    <w:rsid w:val="00304272"/>
    <w:rsid w:val="003050A7"/>
    <w:rsid w:val="00313C1D"/>
    <w:rsid w:val="003148F7"/>
    <w:rsid w:val="003158A4"/>
    <w:rsid w:val="00325FC4"/>
    <w:rsid w:val="00326540"/>
    <w:rsid w:val="00327917"/>
    <w:rsid w:val="003279BA"/>
    <w:rsid w:val="00340C14"/>
    <w:rsid w:val="0034422D"/>
    <w:rsid w:val="0035243E"/>
    <w:rsid w:val="00356BFF"/>
    <w:rsid w:val="00367097"/>
    <w:rsid w:val="00367559"/>
    <w:rsid w:val="003714FE"/>
    <w:rsid w:val="0037356B"/>
    <w:rsid w:val="003765D2"/>
    <w:rsid w:val="00381B9A"/>
    <w:rsid w:val="0038766E"/>
    <w:rsid w:val="003B690A"/>
    <w:rsid w:val="003C1F3A"/>
    <w:rsid w:val="003C6A40"/>
    <w:rsid w:val="003D45EF"/>
    <w:rsid w:val="003E02D1"/>
    <w:rsid w:val="003E1596"/>
    <w:rsid w:val="003E15A8"/>
    <w:rsid w:val="003E3050"/>
    <w:rsid w:val="003F369B"/>
    <w:rsid w:val="003F6240"/>
    <w:rsid w:val="0040045D"/>
    <w:rsid w:val="0041443F"/>
    <w:rsid w:val="00415AB9"/>
    <w:rsid w:val="0043310C"/>
    <w:rsid w:val="00435B1B"/>
    <w:rsid w:val="00441036"/>
    <w:rsid w:val="00444846"/>
    <w:rsid w:val="00445649"/>
    <w:rsid w:val="00446C39"/>
    <w:rsid w:val="00450D8C"/>
    <w:rsid w:val="004667F3"/>
    <w:rsid w:val="00474993"/>
    <w:rsid w:val="004820F2"/>
    <w:rsid w:val="00482416"/>
    <w:rsid w:val="00484F26"/>
    <w:rsid w:val="00486DC2"/>
    <w:rsid w:val="00490D27"/>
    <w:rsid w:val="004957CC"/>
    <w:rsid w:val="004B10A5"/>
    <w:rsid w:val="004B3323"/>
    <w:rsid w:val="004C49D7"/>
    <w:rsid w:val="004D0D2D"/>
    <w:rsid w:val="004D2D88"/>
    <w:rsid w:val="004E27B8"/>
    <w:rsid w:val="004E5DC6"/>
    <w:rsid w:val="004F6CD1"/>
    <w:rsid w:val="004F761E"/>
    <w:rsid w:val="005010C5"/>
    <w:rsid w:val="005142BC"/>
    <w:rsid w:val="00526253"/>
    <w:rsid w:val="00534042"/>
    <w:rsid w:val="0053531C"/>
    <w:rsid w:val="00547696"/>
    <w:rsid w:val="00551402"/>
    <w:rsid w:val="0056092F"/>
    <w:rsid w:val="00562757"/>
    <w:rsid w:val="00570F66"/>
    <w:rsid w:val="00582C4A"/>
    <w:rsid w:val="005855F1"/>
    <w:rsid w:val="00594447"/>
    <w:rsid w:val="005A3176"/>
    <w:rsid w:val="005C2F67"/>
    <w:rsid w:val="005C3918"/>
    <w:rsid w:val="005C6A60"/>
    <w:rsid w:val="005D14DE"/>
    <w:rsid w:val="005D2271"/>
    <w:rsid w:val="005D3D55"/>
    <w:rsid w:val="005F13E1"/>
    <w:rsid w:val="005F15DA"/>
    <w:rsid w:val="005F6EAF"/>
    <w:rsid w:val="005F75CB"/>
    <w:rsid w:val="00605C79"/>
    <w:rsid w:val="00605F00"/>
    <w:rsid w:val="00620956"/>
    <w:rsid w:val="006220FB"/>
    <w:rsid w:val="00624D75"/>
    <w:rsid w:val="006360C0"/>
    <w:rsid w:val="00636579"/>
    <w:rsid w:val="00641810"/>
    <w:rsid w:val="00650824"/>
    <w:rsid w:val="00650BB7"/>
    <w:rsid w:val="00652393"/>
    <w:rsid w:val="00660C43"/>
    <w:rsid w:val="006631FE"/>
    <w:rsid w:val="00663322"/>
    <w:rsid w:val="00671B3A"/>
    <w:rsid w:val="00674FAE"/>
    <w:rsid w:val="00676150"/>
    <w:rsid w:val="00691DF4"/>
    <w:rsid w:val="006A0938"/>
    <w:rsid w:val="006A317E"/>
    <w:rsid w:val="006A6246"/>
    <w:rsid w:val="006C0292"/>
    <w:rsid w:val="006C1EE3"/>
    <w:rsid w:val="006C4E5B"/>
    <w:rsid w:val="006D0AFD"/>
    <w:rsid w:val="006E0A8A"/>
    <w:rsid w:val="006F54C5"/>
    <w:rsid w:val="00700029"/>
    <w:rsid w:val="00700445"/>
    <w:rsid w:val="00705894"/>
    <w:rsid w:val="0071167B"/>
    <w:rsid w:val="007117F7"/>
    <w:rsid w:val="00716088"/>
    <w:rsid w:val="007163D4"/>
    <w:rsid w:val="00717983"/>
    <w:rsid w:val="00735796"/>
    <w:rsid w:val="00735844"/>
    <w:rsid w:val="007433B4"/>
    <w:rsid w:val="00746BD4"/>
    <w:rsid w:val="00750BC7"/>
    <w:rsid w:val="00755A14"/>
    <w:rsid w:val="00756D48"/>
    <w:rsid w:val="00763F34"/>
    <w:rsid w:val="00773285"/>
    <w:rsid w:val="0078530F"/>
    <w:rsid w:val="0078555F"/>
    <w:rsid w:val="007856F1"/>
    <w:rsid w:val="00795B86"/>
    <w:rsid w:val="007A5DEE"/>
    <w:rsid w:val="007A6996"/>
    <w:rsid w:val="007A7695"/>
    <w:rsid w:val="007B4033"/>
    <w:rsid w:val="007C7702"/>
    <w:rsid w:val="007D4BDD"/>
    <w:rsid w:val="007D4F7F"/>
    <w:rsid w:val="007E05F7"/>
    <w:rsid w:val="007F690F"/>
    <w:rsid w:val="0081114E"/>
    <w:rsid w:val="00816D13"/>
    <w:rsid w:val="00821005"/>
    <w:rsid w:val="008228FB"/>
    <w:rsid w:val="00831C20"/>
    <w:rsid w:val="00836281"/>
    <w:rsid w:val="008363C3"/>
    <w:rsid w:val="00847F5C"/>
    <w:rsid w:val="00864E9E"/>
    <w:rsid w:val="008747F1"/>
    <w:rsid w:val="00875D14"/>
    <w:rsid w:val="008816B2"/>
    <w:rsid w:val="00881C1C"/>
    <w:rsid w:val="00883AD9"/>
    <w:rsid w:val="00884255"/>
    <w:rsid w:val="00885A08"/>
    <w:rsid w:val="00885A11"/>
    <w:rsid w:val="008974A0"/>
    <w:rsid w:val="008B1CBB"/>
    <w:rsid w:val="008B2D46"/>
    <w:rsid w:val="008B60DB"/>
    <w:rsid w:val="008C0297"/>
    <w:rsid w:val="008D305C"/>
    <w:rsid w:val="008E020D"/>
    <w:rsid w:val="008E19BD"/>
    <w:rsid w:val="008E429D"/>
    <w:rsid w:val="008F418E"/>
    <w:rsid w:val="0090095C"/>
    <w:rsid w:val="009021B7"/>
    <w:rsid w:val="009023F6"/>
    <w:rsid w:val="00905502"/>
    <w:rsid w:val="009116BC"/>
    <w:rsid w:val="00917A4E"/>
    <w:rsid w:val="009306E5"/>
    <w:rsid w:val="00932DAA"/>
    <w:rsid w:val="009351B5"/>
    <w:rsid w:val="009469AA"/>
    <w:rsid w:val="00947009"/>
    <w:rsid w:val="009530E1"/>
    <w:rsid w:val="00956324"/>
    <w:rsid w:val="009568EF"/>
    <w:rsid w:val="00956FFB"/>
    <w:rsid w:val="009715C1"/>
    <w:rsid w:val="00972707"/>
    <w:rsid w:val="00972C81"/>
    <w:rsid w:val="00972EB1"/>
    <w:rsid w:val="0097778C"/>
    <w:rsid w:val="00984B9E"/>
    <w:rsid w:val="009913B0"/>
    <w:rsid w:val="009A044C"/>
    <w:rsid w:val="009A3B56"/>
    <w:rsid w:val="009C728C"/>
    <w:rsid w:val="009D32A7"/>
    <w:rsid w:val="009E3673"/>
    <w:rsid w:val="009E4B5D"/>
    <w:rsid w:val="009E7E7F"/>
    <w:rsid w:val="009F5D6A"/>
    <w:rsid w:val="00A02D8C"/>
    <w:rsid w:val="00A04E38"/>
    <w:rsid w:val="00A123E2"/>
    <w:rsid w:val="00A15491"/>
    <w:rsid w:val="00A20C63"/>
    <w:rsid w:val="00A2418D"/>
    <w:rsid w:val="00A24DE5"/>
    <w:rsid w:val="00A25553"/>
    <w:rsid w:val="00A2672C"/>
    <w:rsid w:val="00A32161"/>
    <w:rsid w:val="00A35783"/>
    <w:rsid w:val="00A44A57"/>
    <w:rsid w:val="00A575B6"/>
    <w:rsid w:val="00A73C22"/>
    <w:rsid w:val="00A750C4"/>
    <w:rsid w:val="00A77236"/>
    <w:rsid w:val="00AA24E5"/>
    <w:rsid w:val="00AA3B50"/>
    <w:rsid w:val="00AA666A"/>
    <w:rsid w:val="00AA6CA9"/>
    <w:rsid w:val="00AA6F60"/>
    <w:rsid w:val="00AB6F48"/>
    <w:rsid w:val="00AC12A4"/>
    <w:rsid w:val="00AD0AB4"/>
    <w:rsid w:val="00AE7A03"/>
    <w:rsid w:val="00AF15C2"/>
    <w:rsid w:val="00AF6C05"/>
    <w:rsid w:val="00B05B57"/>
    <w:rsid w:val="00B06776"/>
    <w:rsid w:val="00B16B76"/>
    <w:rsid w:val="00B17000"/>
    <w:rsid w:val="00B17ADD"/>
    <w:rsid w:val="00B22868"/>
    <w:rsid w:val="00B22EAC"/>
    <w:rsid w:val="00B23977"/>
    <w:rsid w:val="00B24810"/>
    <w:rsid w:val="00B6112C"/>
    <w:rsid w:val="00B61754"/>
    <w:rsid w:val="00BA0374"/>
    <w:rsid w:val="00BB6D57"/>
    <w:rsid w:val="00BC009F"/>
    <w:rsid w:val="00BC28EC"/>
    <w:rsid w:val="00BD29E8"/>
    <w:rsid w:val="00BD6B4E"/>
    <w:rsid w:val="00BE1FFA"/>
    <w:rsid w:val="00BE68DC"/>
    <w:rsid w:val="00BF1717"/>
    <w:rsid w:val="00C10D84"/>
    <w:rsid w:val="00C1219B"/>
    <w:rsid w:val="00C224B8"/>
    <w:rsid w:val="00C2697F"/>
    <w:rsid w:val="00C32F0B"/>
    <w:rsid w:val="00C424E8"/>
    <w:rsid w:val="00C44847"/>
    <w:rsid w:val="00C52D7B"/>
    <w:rsid w:val="00C541BC"/>
    <w:rsid w:val="00C60E55"/>
    <w:rsid w:val="00C61398"/>
    <w:rsid w:val="00C63165"/>
    <w:rsid w:val="00C71519"/>
    <w:rsid w:val="00C71FCB"/>
    <w:rsid w:val="00C75D5E"/>
    <w:rsid w:val="00C8028D"/>
    <w:rsid w:val="00C862E9"/>
    <w:rsid w:val="00C864FB"/>
    <w:rsid w:val="00C8780E"/>
    <w:rsid w:val="00CA3031"/>
    <w:rsid w:val="00CA5FFD"/>
    <w:rsid w:val="00CB2444"/>
    <w:rsid w:val="00CC4595"/>
    <w:rsid w:val="00CC4A64"/>
    <w:rsid w:val="00CD6888"/>
    <w:rsid w:val="00CE213E"/>
    <w:rsid w:val="00CE568E"/>
    <w:rsid w:val="00CF0885"/>
    <w:rsid w:val="00D00402"/>
    <w:rsid w:val="00D0266D"/>
    <w:rsid w:val="00D0566C"/>
    <w:rsid w:val="00D06703"/>
    <w:rsid w:val="00D13B78"/>
    <w:rsid w:val="00D152B4"/>
    <w:rsid w:val="00D20CF7"/>
    <w:rsid w:val="00D24DFE"/>
    <w:rsid w:val="00D2613C"/>
    <w:rsid w:val="00D26852"/>
    <w:rsid w:val="00D276A7"/>
    <w:rsid w:val="00D276C6"/>
    <w:rsid w:val="00D30DD4"/>
    <w:rsid w:val="00D50704"/>
    <w:rsid w:val="00D5239E"/>
    <w:rsid w:val="00D57FFC"/>
    <w:rsid w:val="00D63CE3"/>
    <w:rsid w:val="00D65CC7"/>
    <w:rsid w:val="00D67CF5"/>
    <w:rsid w:val="00D7404F"/>
    <w:rsid w:val="00D7440B"/>
    <w:rsid w:val="00D76198"/>
    <w:rsid w:val="00D82786"/>
    <w:rsid w:val="00D93C96"/>
    <w:rsid w:val="00D94D77"/>
    <w:rsid w:val="00DA02FA"/>
    <w:rsid w:val="00DA3E1F"/>
    <w:rsid w:val="00DC5BF2"/>
    <w:rsid w:val="00DD0243"/>
    <w:rsid w:val="00DD5175"/>
    <w:rsid w:val="00E0052C"/>
    <w:rsid w:val="00E00759"/>
    <w:rsid w:val="00E05583"/>
    <w:rsid w:val="00E07D82"/>
    <w:rsid w:val="00E07DB7"/>
    <w:rsid w:val="00E130CE"/>
    <w:rsid w:val="00E36143"/>
    <w:rsid w:val="00E3705C"/>
    <w:rsid w:val="00E43E91"/>
    <w:rsid w:val="00E4491B"/>
    <w:rsid w:val="00E47ABA"/>
    <w:rsid w:val="00E50CB6"/>
    <w:rsid w:val="00E56636"/>
    <w:rsid w:val="00E57303"/>
    <w:rsid w:val="00E61317"/>
    <w:rsid w:val="00E63BA5"/>
    <w:rsid w:val="00E660AC"/>
    <w:rsid w:val="00E723E9"/>
    <w:rsid w:val="00E730FF"/>
    <w:rsid w:val="00E85301"/>
    <w:rsid w:val="00E90FF8"/>
    <w:rsid w:val="00E94453"/>
    <w:rsid w:val="00EA013F"/>
    <w:rsid w:val="00EA1DCF"/>
    <w:rsid w:val="00EA6B90"/>
    <w:rsid w:val="00EB0A9C"/>
    <w:rsid w:val="00EB3B78"/>
    <w:rsid w:val="00EB4630"/>
    <w:rsid w:val="00EB56BB"/>
    <w:rsid w:val="00EC4C08"/>
    <w:rsid w:val="00EE4902"/>
    <w:rsid w:val="00EE4936"/>
    <w:rsid w:val="00EE5482"/>
    <w:rsid w:val="00EF2CA5"/>
    <w:rsid w:val="00EF598E"/>
    <w:rsid w:val="00EF69D1"/>
    <w:rsid w:val="00F04CED"/>
    <w:rsid w:val="00F06B41"/>
    <w:rsid w:val="00F10ACE"/>
    <w:rsid w:val="00F11D2E"/>
    <w:rsid w:val="00F22489"/>
    <w:rsid w:val="00F25F37"/>
    <w:rsid w:val="00F26D83"/>
    <w:rsid w:val="00F27183"/>
    <w:rsid w:val="00F338FC"/>
    <w:rsid w:val="00F570BA"/>
    <w:rsid w:val="00F60199"/>
    <w:rsid w:val="00F63304"/>
    <w:rsid w:val="00F813D5"/>
    <w:rsid w:val="00F973E1"/>
    <w:rsid w:val="00F979DB"/>
    <w:rsid w:val="00F97ABB"/>
    <w:rsid w:val="00FA2D3B"/>
    <w:rsid w:val="00FB2832"/>
    <w:rsid w:val="00FB6E08"/>
    <w:rsid w:val="00FC33C2"/>
    <w:rsid w:val="00FC6722"/>
    <w:rsid w:val="00FC7D4D"/>
    <w:rsid w:val="00FD0F13"/>
    <w:rsid w:val="00FE21B1"/>
    <w:rsid w:val="00FF687B"/>
    <w:rsid w:val="1B76E28B"/>
    <w:rsid w:val="1C9FF8F1"/>
    <w:rsid w:val="48C4C287"/>
    <w:rsid w:val="53B5318B"/>
    <w:rsid w:val="78969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3D467"/>
  <w15:chartTrackingRefBased/>
  <w15:docId w15:val="{0913F939-EED3-4C00-88DE-C029A9B4D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E0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0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0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A8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07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DB7"/>
  </w:style>
  <w:style w:type="paragraph" w:styleId="Footer">
    <w:name w:val="footer"/>
    <w:basedOn w:val="Normal"/>
    <w:link w:val="FooterChar"/>
    <w:uiPriority w:val="99"/>
    <w:unhideWhenUsed/>
    <w:rsid w:val="00E07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D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3</Words>
  <Characters>629</Characters>
  <Application>Microsoft Office Word</Application>
  <DocSecurity>0</DocSecurity>
  <Lines>5</Lines>
  <Paragraphs>3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Āboliņa</dc:creator>
  <cp:keywords/>
  <dc:description/>
  <cp:lastModifiedBy>Baiba Šelkovska</cp:lastModifiedBy>
  <cp:revision>2</cp:revision>
  <cp:lastPrinted>2023-02-21T12:18:00Z</cp:lastPrinted>
  <dcterms:created xsi:type="dcterms:W3CDTF">2023-10-06T07:08:00Z</dcterms:created>
  <dcterms:modified xsi:type="dcterms:W3CDTF">2023-10-06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d242c786600db6541e1cf2d871f3eb168095ce5aaec07c11c9be1ef6458936</vt:lpwstr>
  </property>
</Properties>
</file>